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2E4E7D08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3F165CDE" w:rsidR="006B5A58" w:rsidRPr="00B73AAC" w:rsidRDefault="00A64064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king App</w:t>
            </w:r>
          </w:p>
        </w:tc>
      </w:tr>
      <w:tr w:rsidR="006B5A58" w:rsidRPr="00B73AAC" w14:paraId="4ABD3893" w14:textId="77777777" w:rsidTr="2E4E7D08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59311346" w14:textId="424B683E" w:rsidR="006B5A58" w:rsidRPr="00B73AAC" w:rsidRDefault="00A64064" w:rsidP="2E4E7D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ople’s Wave</w:t>
            </w:r>
          </w:p>
        </w:tc>
      </w:tr>
      <w:tr w:rsidR="006B5A58" w:rsidRPr="00B73AAC" w14:paraId="38BC8B8A" w14:textId="77777777" w:rsidTr="2E4E7D08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713" w:type="dxa"/>
          </w:tcPr>
          <w:p w14:paraId="4CF6F25C" w14:textId="3F2EE443" w:rsidR="006B5A58" w:rsidRPr="00B73AAC" w:rsidRDefault="00A64064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ople’s Bank</w:t>
            </w:r>
          </w:p>
        </w:tc>
      </w:tr>
      <w:tr w:rsidR="006B5A58" w:rsidRPr="00B73AAC" w14:paraId="06962140" w14:textId="77777777" w:rsidTr="2E4E7D08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014E3699" w:rsidR="006B5A58" w:rsidRPr="00B73AAC" w:rsidRDefault="00A64064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eep track of your finances anytime, anywhere with People’s Mobile Banking </w:t>
            </w:r>
          </w:p>
        </w:tc>
      </w:tr>
      <w:tr w:rsidR="006B5A58" w:rsidRPr="00B73AAC" w14:paraId="0EF5B853" w14:textId="77777777" w:rsidTr="2E4E7D08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6713" w:type="dxa"/>
          </w:tcPr>
          <w:p w14:paraId="6101ED2F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21F5003D" w14:textId="1C9195B3" w:rsidR="006B5A58" w:rsidRDefault="00C706AF" w:rsidP="008A2A67">
            <w:pPr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B9113C3" wp14:editId="015972A7">
                  <wp:extent cx="1881188" cy="3762375"/>
                  <wp:effectExtent l="0" t="0" r="508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53" t="2737" r="20738" b="2496"/>
                          <a:stretch/>
                        </pic:blipFill>
                        <pic:spPr bwMode="auto">
                          <a:xfrm>
                            <a:off x="0" y="0"/>
                            <a:ext cx="1890215" cy="3780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6A40CA6" wp14:editId="0315EDF2">
                  <wp:extent cx="1760331" cy="360045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593" t="3234" r="16750" b="6973"/>
                          <a:stretch/>
                        </pic:blipFill>
                        <pic:spPr bwMode="auto">
                          <a:xfrm>
                            <a:off x="0" y="0"/>
                            <a:ext cx="1767290" cy="36146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A451D">
              <w:rPr>
                <w:noProof/>
              </w:rPr>
              <w:drawing>
                <wp:inline distT="0" distB="0" distL="0" distR="0" wp14:anchorId="74738877" wp14:editId="0F473FFC">
                  <wp:extent cx="1866394" cy="3858260"/>
                  <wp:effectExtent l="0" t="0" r="635" b="889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28" r="16750" b="8216"/>
                          <a:stretch/>
                        </pic:blipFill>
                        <pic:spPr bwMode="auto">
                          <a:xfrm>
                            <a:off x="0" y="0"/>
                            <a:ext cx="1870546" cy="3866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A451D">
              <w:rPr>
                <w:noProof/>
              </w:rPr>
              <w:drawing>
                <wp:inline distT="0" distB="0" distL="0" distR="0" wp14:anchorId="2DD7A74A" wp14:editId="3D3BC678">
                  <wp:extent cx="1852578" cy="3819345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53" t="8208" r="25058"/>
                          <a:stretch/>
                        </pic:blipFill>
                        <pic:spPr bwMode="auto">
                          <a:xfrm>
                            <a:off x="0" y="0"/>
                            <a:ext cx="1860300" cy="3835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784CD8">
              <w:rPr>
                <w:noProof/>
              </w:rPr>
              <w:lastRenderedPageBreak/>
              <w:drawing>
                <wp:inline distT="0" distB="0" distL="0" distR="0" wp14:anchorId="5ADF686D" wp14:editId="3002A369">
                  <wp:extent cx="1905000" cy="3983674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226" r="20721" b="21126"/>
                          <a:stretch/>
                        </pic:blipFill>
                        <pic:spPr bwMode="auto">
                          <a:xfrm>
                            <a:off x="0" y="0"/>
                            <a:ext cx="1910496" cy="399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784CD8">
              <w:rPr>
                <w:noProof/>
              </w:rPr>
              <w:drawing>
                <wp:inline distT="0" distB="0" distL="0" distR="0" wp14:anchorId="2A8EF91D" wp14:editId="57570067">
                  <wp:extent cx="1902899" cy="3981450"/>
                  <wp:effectExtent l="0" t="0" r="254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03" t="11815" r="24892" b="3615"/>
                          <a:stretch/>
                        </pic:blipFill>
                        <pic:spPr bwMode="auto">
                          <a:xfrm>
                            <a:off x="0" y="0"/>
                            <a:ext cx="1907286" cy="39906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A451D">
              <w:rPr>
                <w:noProof/>
              </w:rPr>
              <w:drawing>
                <wp:inline distT="0" distB="0" distL="0" distR="0" wp14:anchorId="2F374B59" wp14:editId="77526547">
                  <wp:extent cx="1845571" cy="3934460"/>
                  <wp:effectExtent l="0" t="0" r="2540" b="889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60" t="5348" r="27218"/>
                          <a:stretch/>
                        </pic:blipFill>
                        <pic:spPr bwMode="auto">
                          <a:xfrm>
                            <a:off x="0" y="0"/>
                            <a:ext cx="1851376" cy="3946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A451D">
              <w:rPr>
                <w:noProof/>
              </w:rPr>
              <w:drawing>
                <wp:inline distT="0" distB="0" distL="0" distR="0" wp14:anchorId="3E9274F6" wp14:editId="139DCED9">
                  <wp:extent cx="1828800" cy="3774656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106" t="3482" r="17415"/>
                          <a:stretch/>
                        </pic:blipFill>
                        <pic:spPr bwMode="auto">
                          <a:xfrm>
                            <a:off x="0" y="0"/>
                            <a:ext cx="1831496" cy="3780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784CD8">
              <w:rPr>
                <w:noProof/>
              </w:rPr>
              <w:lastRenderedPageBreak/>
              <w:drawing>
                <wp:inline distT="0" distB="0" distL="0" distR="0" wp14:anchorId="49F784FB" wp14:editId="3984FEC2">
                  <wp:extent cx="1837732" cy="382905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608" t="2860" r="22732" b="7221"/>
                          <a:stretch/>
                        </pic:blipFill>
                        <pic:spPr bwMode="auto">
                          <a:xfrm>
                            <a:off x="0" y="0"/>
                            <a:ext cx="1844752" cy="38436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A451D">
              <w:rPr>
                <w:noProof/>
              </w:rPr>
              <w:drawing>
                <wp:inline distT="0" distB="0" distL="0" distR="0" wp14:anchorId="77B2DD59" wp14:editId="23E2975F">
                  <wp:extent cx="1800225" cy="3694430"/>
                  <wp:effectExtent l="0" t="0" r="9525" b="127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069" r="9347"/>
                          <a:stretch/>
                        </pic:blipFill>
                        <pic:spPr bwMode="auto">
                          <a:xfrm>
                            <a:off x="0" y="0"/>
                            <a:ext cx="1808928" cy="3712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A451D">
              <w:rPr>
                <w:noProof/>
              </w:rPr>
              <w:drawing>
                <wp:inline distT="0" distB="0" distL="0" distR="0" wp14:anchorId="43018A93" wp14:editId="2D2E04F7">
                  <wp:extent cx="1885950" cy="3911752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19" t="5845" r="23230"/>
                          <a:stretch/>
                        </pic:blipFill>
                        <pic:spPr bwMode="auto">
                          <a:xfrm>
                            <a:off x="0" y="0"/>
                            <a:ext cx="1897586" cy="39358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A451D">
              <w:rPr>
                <w:noProof/>
              </w:rPr>
              <w:drawing>
                <wp:inline distT="0" distB="0" distL="0" distR="0" wp14:anchorId="1828BCDC" wp14:editId="6DE20CAD">
                  <wp:extent cx="1695450" cy="3706568"/>
                  <wp:effectExtent l="0" t="0" r="0" b="825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475" t="11283" r="20911" b="10488"/>
                          <a:stretch/>
                        </pic:blipFill>
                        <pic:spPr bwMode="auto">
                          <a:xfrm>
                            <a:off x="0" y="0"/>
                            <a:ext cx="1712189" cy="3743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784CD8">
              <w:rPr>
                <w:noProof/>
              </w:rPr>
              <w:lastRenderedPageBreak/>
              <w:drawing>
                <wp:inline distT="0" distB="0" distL="0" distR="0" wp14:anchorId="52CC7C93" wp14:editId="370A7138">
                  <wp:extent cx="1466850" cy="3072665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868" t="13647" r="25688" b="22201"/>
                          <a:stretch/>
                        </pic:blipFill>
                        <pic:spPr bwMode="auto">
                          <a:xfrm>
                            <a:off x="0" y="0"/>
                            <a:ext cx="1470575" cy="3080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917514">
              <w:rPr>
                <w:sz w:val="24"/>
                <w:szCs w:val="24"/>
              </w:rPr>
              <w:t xml:space="preserve">   </w:t>
            </w:r>
          </w:p>
          <w:p w14:paraId="4F16E7A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3CC27E3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0C70B77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B3AD52D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7B10F8B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52338E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434A2838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2E4E7D08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4E65DD01" w14:textId="67934B6D" w:rsidR="006B5A58" w:rsidRDefault="00A64064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ombank</w:t>
            </w:r>
            <w:proofErr w:type="spellEnd"/>
            <w:r>
              <w:rPr>
                <w:sz w:val="24"/>
                <w:szCs w:val="24"/>
              </w:rPr>
              <w:t xml:space="preserve"> Digital, BOC Mobile Banking , Sampath Mobile Banking App, HNB Digital Banking, </w:t>
            </w:r>
            <w:proofErr w:type="spellStart"/>
            <w:r>
              <w:rPr>
                <w:sz w:val="24"/>
                <w:szCs w:val="24"/>
              </w:rPr>
              <w:t>NSBPay</w:t>
            </w:r>
            <w:proofErr w:type="spellEnd"/>
            <w:r>
              <w:rPr>
                <w:sz w:val="24"/>
                <w:szCs w:val="24"/>
              </w:rPr>
              <w:t>, NDB Neos, Nations Mobile Banking</w:t>
            </w:r>
          </w:p>
        </w:tc>
      </w:tr>
      <w:tr w:rsidR="006B5A58" w:rsidRPr="00B73AAC" w14:paraId="038DF1D8" w14:textId="77777777" w:rsidTr="2E4E7D08">
        <w:trPr>
          <w:trHeight w:val="2807"/>
        </w:trPr>
        <w:tc>
          <w:tcPr>
            <w:tcW w:w="2605" w:type="dxa"/>
            <w:hideMark/>
          </w:tcPr>
          <w:p w14:paraId="057A98D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B45B64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4C6DF97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208FF63" w14:textId="7F172C2D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3706C198" w14:textId="77777777" w:rsidR="00917514" w:rsidRPr="00B73AAC" w:rsidRDefault="00917514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3A3DAD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B5CDEFA" w14:textId="6C0A3AC2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5F7D0F06" w14:textId="77777777" w:rsidR="00917514" w:rsidRDefault="00917514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E30172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713" w:type="dxa"/>
            <w:hideMark/>
          </w:tcPr>
          <w:p w14:paraId="685409F4" w14:textId="0DCCC36A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716798" w14:textId="41B051EA" w:rsidR="000E21F8" w:rsidRDefault="000E21F8" w:rsidP="008A2A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In some pages, good color combination is used. </w:t>
            </w:r>
          </w:p>
          <w:p w14:paraId="2443468A" w14:textId="43F5EF61" w:rsidR="00FB3D94" w:rsidRDefault="00FB3D94" w:rsidP="008A2A67">
            <w:pPr>
              <w:rPr>
                <w:rFonts w:cs="Times New Roman"/>
                <w:sz w:val="24"/>
                <w:szCs w:val="24"/>
              </w:rPr>
            </w:pPr>
          </w:p>
          <w:p w14:paraId="09C91F89" w14:textId="193DB8D1" w:rsidR="00FB3D94" w:rsidRDefault="00FB3D94" w:rsidP="008A2A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Icons and buttons are </w:t>
            </w:r>
            <w:proofErr w:type="gramStart"/>
            <w:r>
              <w:rPr>
                <w:rFonts w:cs="Times New Roman"/>
                <w:sz w:val="24"/>
                <w:szCs w:val="24"/>
              </w:rPr>
              <w:t>large</w:t>
            </w:r>
            <w:proofErr w:type="gramEnd"/>
            <w:r>
              <w:rPr>
                <w:rFonts w:cs="Times New Roman"/>
                <w:sz w:val="24"/>
                <w:szCs w:val="24"/>
              </w:rPr>
              <w:t xml:space="preserve"> so it makes them easy to touch.</w:t>
            </w:r>
            <w:r w:rsidR="00917514">
              <w:rPr>
                <w:rFonts w:cs="Times New Roman"/>
                <w:sz w:val="24"/>
                <w:szCs w:val="24"/>
              </w:rPr>
              <w:t xml:space="preserve"> Therefore, navigation to different parts to the app is very easy. </w:t>
            </w:r>
          </w:p>
          <w:p w14:paraId="6FE7E02C" w14:textId="77777777" w:rsidR="00917514" w:rsidRDefault="00917514" w:rsidP="008A2A67">
            <w:pPr>
              <w:rPr>
                <w:rFonts w:cs="Times New Roman"/>
                <w:sz w:val="24"/>
                <w:szCs w:val="24"/>
              </w:rPr>
            </w:pPr>
          </w:p>
          <w:p w14:paraId="2EDF9DC5" w14:textId="5BB63E68" w:rsidR="00FB3D94" w:rsidRDefault="00FB3D94" w:rsidP="008A2A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orms are not so lengthy. They are divided into parts so that users don’t need to scroll down.</w:t>
            </w:r>
          </w:p>
          <w:p w14:paraId="798504D4" w14:textId="77777777" w:rsidR="00917514" w:rsidRDefault="00917514" w:rsidP="008A2A67">
            <w:pPr>
              <w:rPr>
                <w:rFonts w:cs="Times New Roman"/>
                <w:sz w:val="24"/>
                <w:szCs w:val="24"/>
              </w:rPr>
            </w:pPr>
          </w:p>
          <w:p w14:paraId="25895F80" w14:textId="5DAC2ED0" w:rsidR="00FB3D94" w:rsidRPr="000E21F8" w:rsidRDefault="00FB3D94" w:rsidP="008A2A67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hosen font styles and font size are clearly readable and visible to the user.</w:t>
            </w:r>
          </w:p>
          <w:p w14:paraId="08D58CF9" w14:textId="15A14EAD" w:rsidR="00A64064" w:rsidRPr="00B73AAC" w:rsidRDefault="00A64064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53828339" w14:textId="77777777" w:rsidTr="2E4E7D08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Design issues </w:t>
            </w:r>
          </w:p>
          <w:p w14:paraId="109AAE66" w14:textId="2D8FE54E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045CBBC7" w14:textId="77777777" w:rsidR="00917514" w:rsidRPr="00B73AAC" w:rsidRDefault="00917514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2133BB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9CA5B0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53123FE8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E2A7B7F" w14:textId="77777777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14:paraId="3ED0BDA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327FBFAF" w14:textId="77777777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  <w:p w14:paraId="3C98D05F" w14:textId="77777777" w:rsidR="00917514" w:rsidRDefault="00917514" w:rsidP="008A2A67">
            <w:pPr>
              <w:rPr>
                <w:sz w:val="24"/>
                <w:szCs w:val="24"/>
              </w:rPr>
            </w:pPr>
          </w:p>
          <w:p w14:paraId="0BC9BE83" w14:textId="77777777" w:rsidR="00917514" w:rsidRDefault="00917514" w:rsidP="008A2A67">
            <w:pPr>
              <w:rPr>
                <w:sz w:val="24"/>
                <w:szCs w:val="24"/>
              </w:rPr>
            </w:pPr>
          </w:p>
          <w:p w14:paraId="6907CB7D" w14:textId="391815D4" w:rsidR="00917514" w:rsidRPr="00B73AAC" w:rsidRDefault="00917514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6713" w:type="dxa"/>
          </w:tcPr>
          <w:p w14:paraId="2C0F7CA0" w14:textId="579AF9C3" w:rsidR="006B5A58" w:rsidRDefault="006B5A58" w:rsidP="2E4E7D08">
            <w:pPr>
              <w:rPr>
                <w:sz w:val="24"/>
                <w:szCs w:val="24"/>
              </w:rPr>
            </w:pPr>
          </w:p>
          <w:p w14:paraId="6F6C8FEB" w14:textId="749C7DFB" w:rsidR="00DD2BEF" w:rsidRDefault="00DD2BEF" w:rsidP="2E4E7D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 of the background images used, don’t have proper dimensions.</w:t>
            </w:r>
          </w:p>
          <w:p w14:paraId="329A0B55" w14:textId="77777777" w:rsidR="00917514" w:rsidRDefault="00917514" w:rsidP="2E4E7D08">
            <w:pPr>
              <w:rPr>
                <w:sz w:val="24"/>
                <w:szCs w:val="24"/>
              </w:rPr>
            </w:pPr>
          </w:p>
          <w:p w14:paraId="55DA163B" w14:textId="5686F277" w:rsidR="00DD2BEF" w:rsidRPr="00B73AAC" w:rsidRDefault="00DD2BEF" w:rsidP="2E4E7D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dern design isn’t used for home page </w:t>
            </w:r>
          </w:p>
          <w:p w14:paraId="148B8698" w14:textId="77777777" w:rsidR="006B5A58" w:rsidRDefault="006B5A58" w:rsidP="2E4E7D08">
            <w:pPr>
              <w:rPr>
                <w:sz w:val="24"/>
                <w:szCs w:val="24"/>
              </w:rPr>
            </w:pPr>
          </w:p>
          <w:p w14:paraId="1F9D1E22" w14:textId="77777777" w:rsidR="00DD2BEF" w:rsidRDefault="00DD2BEF" w:rsidP="2E4E7D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are several alignment issues of elements in different pages.</w:t>
            </w:r>
          </w:p>
          <w:p w14:paraId="49E8B0EF" w14:textId="77777777" w:rsidR="000E21F8" w:rsidRDefault="000E21F8" w:rsidP="2E4E7D08">
            <w:pPr>
              <w:rPr>
                <w:sz w:val="24"/>
                <w:szCs w:val="24"/>
              </w:rPr>
            </w:pPr>
          </w:p>
          <w:p w14:paraId="07C48DD2" w14:textId="22216CD8" w:rsidR="000E21F8" w:rsidRDefault="000E21F8" w:rsidP="2E4E7D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nt colors and background colors don’t match with each other.</w:t>
            </w:r>
            <w:r w:rsidR="00FB3D94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This makes it difficult to distinguish form elements.</w:t>
            </w:r>
          </w:p>
          <w:p w14:paraId="6E104F0D" w14:textId="77777777" w:rsidR="000E21F8" w:rsidRDefault="000E21F8" w:rsidP="2E4E7D08">
            <w:pPr>
              <w:rPr>
                <w:sz w:val="24"/>
                <w:szCs w:val="24"/>
              </w:rPr>
            </w:pPr>
          </w:p>
          <w:p w14:paraId="6B1659DE" w14:textId="08D07F4D" w:rsidR="000E21F8" w:rsidRPr="00B73AAC" w:rsidRDefault="000E21F8" w:rsidP="2E4E7D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ncel and Continue </w:t>
            </w:r>
            <w:r w:rsidR="00FB3D94">
              <w:rPr>
                <w:sz w:val="24"/>
                <w:szCs w:val="24"/>
              </w:rPr>
              <w:t xml:space="preserve">buttons are visually similar. </w:t>
            </w:r>
            <w:proofErr w:type="gramStart"/>
            <w:r w:rsidR="00FB3D94">
              <w:rPr>
                <w:sz w:val="24"/>
                <w:szCs w:val="24"/>
              </w:rPr>
              <w:t>So</w:t>
            </w:r>
            <w:proofErr w:type="gramEnd"/>
            <w:r w:rsidR="00FB3D94">
              <w:rPr>
                <w:sz w:val="24"/>
                <w:szCs w:val="24"/>
              </w:rPr>
              <w:t xml:space="preserve"> it might be difficult for the user to clearly distinguish them at a glance.</w:t>
            </w: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3"/>
      <w:footerReference w:type="even" r:id="rId24"/>
      <w:footerReference w:type="default" r:id="rId25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2372F" w14:textId="77777777" w:rsidR="00E740C5" w:rsidRDefault="00E740C5" w:rsidP="00563E00">
      <w:pPr>
        <w:spacing w:after="0" w:line="240" w:lineRule="auto"/>
      </w:pPr>
      <w:r>
        <w:separator/>
      </w:r>
    </w:p>
  </w:endnote>
  <w:endnote w:type="continuationSeparator" w:id="0">
    <w:p w14:paraId="56F1F41B" w14:textId="77777777" w:rsidR="00E740C5" w:rsidRDefault="00E740C5" w:rsidP="00563E00">
      <w:pPr>
        <w:spacing w:after="0" w:line="240" w:lineRule="auto"/>
      </w:pPr>
      <w:r>
        <w:continuationSeparator/>
      </w:r>
    </w:p>
  </w:endnote>
  <w:endnote w:type="continuationNotice" w:id="1">
    <w:p w14:paraId="6690F260" w14:textId="77777777" w:rsidR="00E740C5" w:rsidRDefault="00E740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1359A" w14:textId="77777777" w:rsidR="00E740C5" w:rsidRDefault="00E740C5" w:rsidP="00563E00">
      <w:pPr>
        <w:spacing w:after="0" w:line="240" w:lineRule="auto"/>
      </w:pPr>
      <w:r>
        <w:separator/>
      </w:r>
    </w:p>
  </w:footnote>
  <w:footnote w:type="continuationSeparator" w:id="0">
    <w:p w14:paraId="64549B24" w14:textId="77777777" w:rsidR="00E740C5" w:rsidRDefault="00E740C5" w:rsidP="00563E00">
      <w:pPr>
        <w:spacing w:after="0" w:line="240" w:lineRule="auto"/>
      </w:pPr>
      <w:r>
        <w:continuationSeparator/>
      </w:r>
    </w:p>
  </w:footnote>
  <w:footnote w:type="continuationNotice" w:id="1">
    <w:p w14:paraId="08A79920" w14:textId="77777777" w:rsidR="00E740C5" w:rsidRDefault="00E740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3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58245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146FD"/>
    <w:rsid w:val="0002783C"/>
    <w:rsid w:val="000A5A81"/>
    <w:rsid w:val="000D1C31"/>
    <w:rsid w:val="000E21F8"/>
    <w:rsid w:val="000F4016"/>
    <w:rsid w:val="00123F5F"/>
    <w:rsid w:val="00176D00"/>
    <w:rsid w:val="00194DFE"/>
    <w:rsid w:val="001A4978"/>
    <w:rsid w:val="001B397C"/>
    <w:rsid w:val="001D4D13"/>
    <w:rsid w:val="001D71CB"/>
    <w:rsid w:val="001E11E9"/>
    <w:rsid w:val="001F21AA"/>
    <w:rsid w:val="00214A14"/>
    <w:rsid w:val="002A4A63"/>
    <w:rsid w:val="002E04AF"/>
    <w:rsid w:val="00303201"/>
    <w:rsid w:val="00362BB5"/>
    <w:rsid w:val="003B202C"/>
    <w:rsid w:val="003F26F3"/>
    <w:rsid w:val="0040117D"/>
    <w:rsid w:val="00445338"/>
    <w:rsid w:val="00447116"/>
    <w:rsid w:val="00461098"/>
    <w:rsid w:val="004A4045"/>
    <w:rsid w:val="004A451D"/>
    <w:rsid w:val="004A4CDA"/>
    <w:rsid w:val="00513DFF"/>
    <w:rsid w:val="00530D86"/>
    <w:rsid w:val="00563E00"/>
    <w:rsid w:val="005C331D"/>
    <w:rsid w:val="005F1632"/>
    <w:rsid w:val="00602788"/>
    <w:rsid w:val="00650C60"/>
    <w:rsid w:val="00661E9D"/>
    <w:rsid w:val="006B5A58"/>
    <w:rsid w:val="006C7A39"/>
    <w:rsid w:val="006D1CD1"/>
    <w:rsid w:val="006F4D66"/>
    <w:rsid w:val="00762C62"/>
    <w:rsid w:val="00780E8E"/>
    <w:rsid w:val="00784CD8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A640A"/>
    <w:rsid w:val="008B5408"/>
    <w:rsid w:val="00917514"/>
    <w:rsid w:val="009211C3"/>
    <w:rsid w:val="009A71FC"/>
    <w:rsid w:val="00A010DA"/>
    <w:rsid w:val="00A068E5"/>
    <w:rsid w:val="00A0764D"/>
    <w:rsid w:val="00A248C2"/>
    <w:rsid w:val="00A25205"/>
    <w:rsid w:val="00A30299"/>
    <w:rsid w:val="00A54CA9"/>
    <w:rsid w:val="00A64064"/>
    <w:rsid w:val="00A91E9E"/>
    <w:rsid w:val="00A96431"/>
    <w:rsid w:val="00A9650F"/>
    <w:rsid w:val="00AB360A"/>
    <w:rsid w:val="00AC096C"/>
    <w:rsid w:val="00AD04EA"/>
    <w:rsid w:val="00B03176"/>
    <w:rsid w:val="00BA5FA3"/>
    <w:rsid w:val="00BB6E17"/>
    <w:rsid w:val="00BD333B"/>
    <w:rsid w:val="00BF3EF6"/>
    <w:rsid w:val="00C01686"/>
    <w:rsid w:val="00C0793B"/>
    <w:rsid w:val="00C35374"/>
    <w:rsid w:val="00C706AF"/>
    <w:rsid w:val="00C82B8F"/>
    <w:rsid w:val="00CE57DA"/>
    <w:rsid w:val="00D20A2B"/>
    <w:rsid w:val="00D276A8"/>
    <w:rsid w:val="00D36A84"/>
    <w:rsid w:val="00D400A2"/>
    <w:rsid w:val="00D54837"/>
    <w:rsid w:val="00D71E82"/>
    <w:rsid w:val="00D845D6"/>
    <w:rsid w:val="00D94110"/>
    <w:rsid w:val="00DA29A4"/>
    <w:rsid w:val="00DB33FD"/>
    <w:rsid w:val="00DD2BEF"/>
    <w:rsid w:val="00E34D9E"/>
    <w:rsid w:val="00E64D61"/>
    <w:rsid w:val="00E740C5"/>
    <w:rsid w:val="00ED5BB8"/>
    <w:rsid w:val="00ED6E2A"/>
    <w:rsid w:val="00F3772D"/>
    <w:rsid w:val="00F57903"/>
    <w:rsid w:val="00F73BC6"/>
    <w:rsid w:val="00F76B5D"/>
    <w:rsid w:val="00FB3D94"/>
    <w:rsid w:val="00FB7800"/>
    <w:rsid w:val="012EE02D"/>
    <w:rsid w:val="02CAB08E"/>
    <w:rsid w:val="068BDA87"/>
    <w:rsid w:val="1C9B59ED"/>
    <w:rsid w:val="2C46AC83"/>
    <w:rsid w:val="2E4E7D08"/>
    <w:rsid w:val="35502820"/>
    <w:rsid w:val="3BFA3685"/>
    <w:rsid w:val="4239D2C1"/>
    <w:rsid w:val="5446EB0D"/>
    <w:rsid w:val="60020E42"/>
    <w:rsid w:val="6868BF4B"/>
    <w:rsid w:val="6A76A50A"/>
    <w:rsid w:val="6E964193"/>
    <w:rsid w:val="7BEAC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6" ma:contentTypeDescription="Create a new document." ma:contentTypeScope="" ma:versionID="82630ad09f12a7084440c095978147b2">
  <xsd:schema xmlns:xsd="http://www.w3.org/2001/XMLSchema" xmlns:xs="http://www.w3.org/2001/XMLSchema" xmlns:p="http://schemas.microsoft.com/office/2006/metadata/properties" xmlns:ns2="e2556042-c81d-40ab-b076-809cf02da3c1" xmlns:ns3="efdd556e-1f38-4e86-bb28-83e022e853f5" targetNamespace="http://schemas.microsoft.com/office/2006/metadata/properties" ma:root="true" ma:fieldsID="2a08ea468042de066c33b3f61bd82f81" ns2:_="" ns3:_="">
    <xsd:import namespace="e2556042-c81d-40ab-b076-809cf02da3c1"/>
    <xsd:import namespace="efdd556e-1f38-4e86-bb28-83e022e853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d556e-1f38-4e86-bb28-83e022e853f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fdd556e-1f38-4e86-bb28-83e022e853f5">
      <UserInfo>
        <DisplayName>Chandrasena T.K.T.A it19099514</DisplayName>
        <AccountId>77</AccountId>
        <AccountType/>
      </UserInfo>
      <UserInfo>
        <DisplayName>Anawaratne M.A.N.K. it19086408</DisplayName>
        <AccountId>43</AccountId>
        <AccountType/>
      </UserInfo>
      <UserInfo>
        <DisplayName>Nandana G.M.D it19104690</DisplayName>
        <AccountId>4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AACECB-7996-4B6F-9CA7-7575AE68C0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efdd556e-1f38-4e86-bb28-83e022e853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  <ds:schemaRef ds:uri="efdd556e-1f38-4e86-bb28-83e022e853f5"/>
  </ds:schemaRefs>
</ds:datastoreItem>
</file>

<file path=customXml/itemProps3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6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Gnanaratna E.D.N.S bm21518546</cp:lastModifiedBy>
  <cp:revision>8</cp:revision>
  <cp:lastPrinted>2017-07-20T08:21:00Z</cp:lastPrinted>
  <dcterms:created xsi:type="dcterms:W3CDTF">2021-02-17T06:32:00Z</dcterms:created>
  <dcterms:modified xsi:type="dcterms:W3CDTF">2021-07-26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